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the-switch-statement"/>
    <w:p>
      <w:pPr>
        <w:pStyle w:val="Heading1"/>
      </w:pPr>
      <w:r>
        <w:t xml:space="preserve">Mastering the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ou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causes the value 1 to get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causes the value 2 to be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to tell the user if the code encountered a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c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understanding how to choose the most convenient to perform certain tasks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In class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46Z</dcterms:created>
  <dcterms:modified xsi:type="dcterms:W3CDTF">2022-03-17T19:5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